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1BB760" w14:textId="56D24C5D" w:rsidR="00BC290D" w:rsidRPr="005242E1" w:rsidRDefault="00BC290D" w:rsidP="00C514B7">
      <w:pPr>
        <w:pStyle w:val="ListParagraph"/>
        <w:spacing w:after="120"/>
        <w:ind w:hanging="720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עבודת 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גמר </w:t>
      </w:r>
      <w:r w:rsidR="00E03FF5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במבנה של מאמר מדעי 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C514B7">
        <w:rPr>
          <w:rFonts w:ascii="David" w:hAnsi="David" w:cs="David"/>
          <w:b/>
          <w:bCs/>
          <w:sz w:val="24"/>
          <w:szCs w:val="24"/>
          <w:rtl/>
        </w:rPr>
        <w:t xml:space="preserve">לפרויקטים מסוג: </w:t>
      </w:r>
      <w:r w:rsidR="00E03FF5">
        <w:rPr>
          <w:rFonts w:ascii="David" w:hAnsi="David" w:cs="David" w:hint="cs"/>
          <w:b/>
          <w:bCs/>
          <w:sz w:val="24"/>
          <w:szCs w:val="24"/>
          <w:rtl/>
        </w:rPr>
        <w:t xml:space="preserve">סקירת ספרות, 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 xml:space="preserve">מחקר </w:t>
      </w:r>
      <w:r w:rsidRPr="00C514B7">
        <w:rPr>
          <w:rFonts w:ascii="David" w:hAnsi="David" w:cs="David"/>
          <w:b/>
          <w:bCs/>
          <w:sz w:val="24"/>
          <w:szCs w:val="24"/>
          <w:rtl/>
        </w:rPr>
        <w:t>אפידמיולוגי אנליטי, מחקר מעבדתי א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>פידמיולוגי</w:t>
      </w:r>
      <w:r w:rsidR="00300FD3">
        <w:rPr>
          <w:rFonts w:ascii="David" w:hAnsi="David" w:cs="David" w:hint="cs"/>
          <w:b/>
          <w:bCs/>
          <w:sz w:val="24"/>
          <w:szCs w:val="24"/>
          <w:rtl/>
        </w:rPr>
        <w:t xml:space="preserve"> או ב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פיזיולוגיה של המאמץ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>, מחקר בקידום בריאות</w:t>
      </w:r>
      <w:r w:rsidR="00761C50" w:rsidRPr="00C514B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/</w:t>
      </w:r>
      <w:r w:rsidR="002E04F7" w:rsidRPr="00C514B7">
        <w:rPr>
          <w:rFonts w:ascii="David" w:hAnsi="David" w:cs="David"/>
          <w:b/>
          <w:bCs/>
          <w:sz w:val="24"/>
          <w:szCs w:val="24"/>
          <w:rtl/>
        </w:rPr>
        <w:t xml:space="preserve"> בניהול מערכות בריאות</w:t>
      </w:r>
      <w:r w:rsidR="00761C50" w:rsidRPr="00C514B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/</w:t>
      </w:r>
      <w:r w:rsidR="00F351B0" w:rsidRPr="00C514B7">
        <w:rPr>
          <w:rFonts w:ascii="David" w:hAnsi="David" w:cs="David"/>
          <w:b/>
          <w:bCs/>
          <w:sz w:val="24"/>
          <w:szCs w:val="24"/>
          <w:rtl/>
        </w:rPr>
        <w:t xml:space="preserve"> בפיזיולוגיה המאמץ</w:t>
      </w:r>
      <w:r w:rsidR="00E82350">
        <w:rPr>
          <w:rFonts w:ascii="David" w:hAnsi="David" w:cs="David" w:hint="cs"/>
          <w:b/>
          <w:bCs/>
          <w:sz w:val="24"/>
          <w:szCs w:val="24"/>
          <w:rtl/>
        </w:rPr>
        <w:t>/</w:t>
      </w:r>
      <w:r w:rsidR="005E3CA1">
        <w:rPr>
          <w:rFonts w:ascii="David" w:hAnsi="David" w:cs="David" w:hint="cs"/>
          <w:b/>
          <w:bCs/>
          <w:sz w:val="24"/>
          <w:szCs w:val="24"/>
          <w:rtl/>
        </w:rPr>
        <w:t xml:space="preserve"> ב</w:t>
      </w:r>
      <w:r w:rsidR="00E82350">
        <w:rPr>
          <w:rFonts w:ascii="David" w:hAnsi="David" w:cs="David" w:hint="cs"/>
          <w:b/>
          <w:bCs/>
          <w:sz w:val="24"/>
          <w:szCs w:val="24"/>
          <w:rtl/>
        </w:rPr>
        <w:t>ניהול מצבי חירום ואסון</w:t>
      </w:r>
    </w:p>
    <w:p w14:paraId="0A56D504" w14:textId="593E7E37" w:rsidR="00BC290D" w:rsidRDefault="00BC290D" w:rsidP="00C514B7">
      <w:pPr>
        <w:spacing w:after="120" w:line="240" w:lineRule="auto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 סיכום עבודת הפרויקט</w:t>
      </w:r>
    </w:p>
    <w:p w14:paraId="245D154A" w14:textId="77777777" w:rsidR="00300FD3" w:rsidRPr="00096D1E" w:rsidRDefault="00300FD3" w:rsidP="00300FD3">
      <w:pPr>
        <w:spacing w:line="360" w:lineRule="auto"/>
        <w:rPr>
          <w:rFonts w:ascii="David" w:hAnsi="David" w:cs="David"/>
          <w:b/>
          <w:bCs/>
          <w:sz w:val="28"/>
          <w:szCs w:val="28"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29750097" w14:textId="16A150AA" w:rsidR="008C4B8C" w:rsidRDefault="009A2AFA" w:rsidP="008C4B8C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גוף העבודה יו</w:t>
      </w:r>
      <w:r w:rsidR="008C4B8C">
        <w:rPr>
          <w:rFonts w:ascii="David" w:hAnsi="David" w:cs="David" w:hint="cs"/>
          <w:sz w:val="24"/>
          <w:szCs w:val="24"/>
          <w:rtl/>
        </w:rPr>
        <w:t>גש</w:t>
      </w:r>
      <w:r w:rsidR="00A84797">
        <w:rPr>
          <w:rFonts w:ascii="David" w:hAnsi="David" w:cs="David" w:hint="cs"/>
          <w:sz w:val="24"/>
          <w:szCs w:val="24"/>
          <w:rtl/>
        </w:rPr>
        <w:t xml:space="preserve"> במבנה של מאמר מדעי </w:t>
      </w:r>
      <w:r w:rsidR="008C4B8C">
        <w:rPr>
          <w:rFonts w:ascii="David" w:hAnsi="David" w:cs="David" w:hint="cs"/>
          <w:sz w:val="24"/>
          <w:szCs w:val="24"/>
          <w:rtl/>
        </w:rPr>
        <w:t>בו התלמיד הוא המחבר הראשון והמנחה הוא המחבר האחרון.</w:t>
      </w:r>
    </w:p>
    <w:p w14:paraId="6FDAFB35" w14:textId="7451F776" w:rsidR="008C4B8C" w:rsidRPr="008C4B8C" w:rsidRDefault="0051189D" w:rsidP="008C4B8C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בכתיבת</w:t>
      </w:r>
      <w:r w:rsidR="00497B69">
        <w:rPr>
          <w:rFonts w:ascii="David" w:hAnsi="David" w:cs="David" w:hint="cs"/>
          <w:sz w:val="24"/>
          <w:szCs w:val="24"/>
          <w:rtl/>
        </w:rPr>
        <w:t xml:space="preserve"> העבודה </w:t>
      </w:r>
      <w:r w:rsidR="005F1B72" w:rsidRPr="005F1B72">
        <w:rPr>
          <w:rFonts w:ascii="David" w:hAnsi="David" w:cs="David"/>
          <w:sz w:val="24"/>
          <w:szCs w:val="24"/>
          <w:rtl/>
        </w:rPr>
        <w:t xml:space="preserve">יש להיצמד לרשימת תיוג מקובלת </w:t>
      </w:r>
      <w:r>
        <w:rPr>
          <w:rFonts w:ascii="David" w:hAnsi="David" w:cs="David" w:hint="cs"/>
          <w:sz w:val="24"/>
          <w:szCs w:val="24"/>
          <w:rtl/>
        </w:rPr>
        <w:t xml:space="preserve">לכתיבת מאמר </w:t>
      </w:r>
      <w:r w:rsidR="005F1B72" w:rsidRPr="005F1B72">
        <w:rPr>
          <w:rFonts w:ascii="David" w:hAnsi="David" w:cs="David"/>
          <w:sz w:val="24"/>
          <w:szCs w:val="24"/>
          <w:rtl/>
        </w:rPr>
        <w:t>ולצרפה כנספח</w:t>
      </w:r>
      <w:r>
        <w:rPr>
          <w:rFonts w:ascii="David" w:hAnsi="David" w:cs="David" w:hint="cs"/>
          <w:sz w:val="24"/>
          <w:szCs w:val="24"/>
          <w:rtl/>
        </w:rPr>
        <w:t>.</w:t>
      </w:r>
    </w:p>
    <w:p w14:paraId="22068DE7" w14:textId="766C49FC" w:rsidR="00300FD3" w:rsidRDefault="00300FD3" w:rsidP="00300FD3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707E9E79" w14:textId="21D84FEC" w:rsidR="00300FD3" w:rsidRDefault="00300FD3" w:rsidP="007578B2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עבודה</w:t>
      </w:r>
      <w:r w:rsidRPr="00463A1E">
        <w:rPr>
          <w:rFonts w:ascii="David" w:hAnsi="David" w:cs="David"/>
          <w:sz w:val="24"/>
          <w:szCs w:val="24"/>
          <w:rtl/>
        </w:rPr>
        <w:t xml:space="preserve"> שלא </w:t>
      </w:r>
      <w:r>
        <w:rPr>
          <w:rFonts w:ascii="David" w:hAnsi="David" w:cs="David" w:hint="cs"/>
          <w:sz w:val="24"/>
          <w:szCs w:val="24"/>
          <w:rtl/>
        </w:rPr>
        <w:t>ת</w:t>
      </w:r>
      <w:r>
        <w:rPr>
          <w:rFonts w:ascii="David" w:hAnsi="David" w:cs="David"/>
          <w:sz w:val="24"/>
          <w:szCs w:val="24"/>
          <w:rtl/>
        </w:rPr>
        <w:t>וגש</w:t>
      </w:r>
      <w:r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>
        <w:rPr>
          <w:rFonts w:ascii="David" w:hAnsi="David" w:cs="David" w:hint="cs"/>
          <w:sz w:val="24"/>
          <w:szCs w:val="24"/>
          <w:rtl/>
        </w:rPr>
        <w:t>בחינה</w:t>
      </w:r>
      <w:r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47E29050" w14:textId="0ACC852B" w:rsidR="00BA7E0B" w:rsidRPr="00BA7E0B" w:rsidRDefault="00914630" w:rsidP="00BA7E0B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416DA206" w14:textId="055822F6" w:rsidR="00300FD3" w:rsidRPr="00023DFE" w:rsidRDefault="00300FD3" w:rsidP="007578B2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5ED8DA8" w14:textId="77777777" w:rsidR="00300FD3" w:rsidRPr="00023DFE" w:rsidRDefault="00300FD3" w:rsidP="00300FD3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 xml:space="preserve">מסמכים 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>נוספים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שיש להגיש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023DFE">
        <w:rPr>
          <w:rFonts w:ascii="David" w:hAnsi="David" w:cs="David"/>
          <w:b/>
          <w:bCs/>
          <w:sz w:val="24"/>
          <w:szCs w:val="24"/>
          <w:rtl/>
        </w:rPr>
        <w:t>(רלוונטי לכל סוגי המחקרים):</w:t>
      </w:r>
    </w:p>
    <w:p w14:paraId="28DB29CE" w14:textId="77777777" w:rsidR="00300FD3" w:rsidRPr="00C514B7" w:rsidRDefault="00300FD3" w:rsidP="00A075C5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  <w:rtl/>
        </w:rPr>
      </w:pPr>
      <w:r w:rsidRPr="00300FD3">
        <w:rPr>
          <w:rFonts w:ascii="David" w:hAnsi="David" w:cs="David"/>
          <w:b/>
          <w:bCs/>
          <w:sz w:val="24"/>
          <w:szCs w:val="24"/>
          <w:rtl/>
        </w:rPr>
        <w:t>טופס מנחה חתום</w:t>
      </w:r>
      <w:r w:rsidRPr="00300FD3">
        <w:rPr>
          <w:rFonts w:ascii="David" w:hAnsi="David" w:cs="David"/>
          <w:sz w:val="24"/>
          <w:szCs w:val="24"/>
          <w:rtl/>
        </w:rPr>
        <w:t xml:space="preserve">: יועבר ע"י המנחה ישירות לוועדה בכתובת </w:t>
      </w:r>
      <w:hyperlink r:id="rId11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7770EBD6" w14:textId="2D7CD3EE" w:rsidR="00300FD3" w:rsidRPr="00300FD3" w:rsidRDefault="00300FD3" w:rsidP="00A075C5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300FD3">
        <w:rPr>
          <w:rFonts w:ascii="David" w:hAnsi="David" w:cs="David" w:hint="cs"/>
          <w:b/>
          <w:bCs/>
          <w:sz w:val="24"/>
          <w:szCs w:val="24"/>
          <w:rtl/>
        </w:rPr>
        <w:t>ט</w:t>
      </w:r>
      <w:r w:rsidRPr="00300FD3">
        <w:rPr>
          <w:rFonts w:ascii="David" w:hAnsi="David" w:cs="David"/>
          <w:b/>
          <w:bCs/>
          <w:sz w:val="24"/>
          <w:szCs w:val="24"/>
          <w:rtl/>
        </w:rPr>
        <w:t>ופס בטיחות במעבדה</w:t>
      </w:r>
      <w:r w:rsidRPr="00300FD3">
        <w:rPr>
          <w:rFonts w:ascii="David" w:hAnsi="David" w:cs="David"/>
          <w:sz w:val="24"/>
          <w:szCs w:val="24"/>
          <w:rtl/>
        </w:rPr>
        <w:t>: חתום ע"י המנחה</w:t>
      </w:r>
      <w:r w:rsidRPr="00300FD3">
        <w:rPr>
          <w:rFonts w:ascii="David" w:hAnsi="David" w:cs="David" w:hint="cs"/>
          <w:sz w:val="24"/>
          <w:szCs w:val="24"/>
          <w:rtl/>
        </w:rPr>
        <w:t xml:space="preserve"> (</w:t>
      </w:r>
      <w:r w:rsidRPr="00300FD3">
        <w:rPr>
          <w:rFonts w:ascii="David" w:hAnsi="David" w:cs="David"/>
          <w:sz w:val="24"/>
          <w:szCs w:val="24"/>
          <w:rtl/>
        </w:rPr>
        <w:t>אם המחקר כולל עבודה במעבדה</w:t>
      </w:r>
      <w:r w:rsidRPr="00300FD3">
        <w:rPr>
          <w:rFonts w:ascii="David" w:hAnsi="David" w:cs="David" w:hint="cs"/>
          <w:sz w:val="24"/>
          <w:szCs w:val="24"/>
          <w:rtl/>
        </w:rPr>
        <w:t>)</w:t>
      </w:r>
      <w:r w:rsidRPr="00300FD3">
        <w:rPr>
          <w:rFonts w:ascii="David" w:hAnsi="David" w:cs="David"/>
          <w:sz w:val="24"/>
          <w:szCs w:val="24"/>
          <w:rtl/>
        </w:rPr>
        <w:t>.</w:t>
      </w:r>
    </w:p>
    <w:p w14:paraId="4214743E" w14:textId="32A24D6A" w:rsidR="00300FD3" w:rsidRPr="00A5279A" w:rsidRDefault="00300FD3" w:rsidP="00E8235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>אישורים אתיים</w:t>
      </w:r>
      <w:r w:rsidR="005E3CA1">
        <w:rPr>
          <w:rFonts w:ascii="David" w:hAnsi="David" w:cs="David" w:hint="cs"/>
          <w:sz w:val="24"/>
          <w:szCs w:val="24"/>
          <w:rtl/>
        </w:rPr>
        <w:t xml:space="preserve"> (במידה ונדרש)</w:t>
      </w:r>
    </w:p>
    <w:p w14:paraId="50D5C265" w14:textId="6307D51A" w:rsidR="00A5279A" w:rsidRPr="00023DFE" w:rsidRDefault="00A5279A" w:rsidP="00E8235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צהרת מקוריות</w:t>
      </w:r>
    </w:p>
    <w:p w14:paraId="3147F995" w14:textId="40EBE169" w:rsidR="00300FD3" w:rsidRPr="008F4D4F" w:rsidRDefault="00300FD3" w:rsidP="007578B2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>
        <w:rPr>
          <w:rFonts w:ascii="David" w:hAnsi="David" w:cs="David" w:hint="cs"/>
          <w:b/>
          <w:bCs/>
          <w:sz w:val="24"/>
          <w:szCs w:val="24"/>
          <w:rtl/>
        </w:rPr>
        <w:t>העבודה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p w14:paraId="4E4E9765" w14:textId="77777777" w:rsidR="00300FD3" w:rsidRDefault="00300FD3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6346AFA7" w14:textId="42A4CD8B" w:rsidR="0064237F" w:rsidRDefault="00300FD3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Pr="00C514B7">
        <w:rPr>
          <w:rFonts w:ascii="David" w:hAnsi="David" w:cs="David"/>
          <w:b/>
          <w:bCs/>
          <w:sz w:val="28"/>
          <w:szCs w:val="28"/>
          <w:rtl/>
        </w:rPr>
        <w:t>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10497" w:type="dxa"/>
        <w:tblLook w:val="04A0" w:firstRow="1" w:lastRow="0" w:firstColumn="1" w:lastColumn="0" w:noHBand="0" w:noVBand="1"/>
      </w:tblPr>
      <w:tblGrid>
        <w:gridCol w:w="6951"/>
        <w:gridCol w:w="1134"/>
        <w:gridCol w:w="2412"/>
      </w:tblGrid>
      <w:tr w:rsidR="0064237F" w:rsidRPr="0064237F" w14:paraId="1D0F2A7C" w14:textId="77777777" w:rsidTr="006C5FB5">
        <w:tc>
          <w:tcPr>
            <w:tcW w:w="6951" w:type="dxa"/>
            <w:shd w:val="clear" w:color="auto" w:fill="BFBFBF" w:themeFill="background1" w:themeFillShade="BF"/>
          </w:tcPr>
          <w:p w14:paraId="16A9AC77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0649FD84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2412" w:type="dxa"/>
            <w:shd w:val="clear" w:color="auto" w:fill="BFBFBF" w:themeFill="background1" w:themeFillShade="BF"/>
          </w:tcPr>
          <w:p w14:paraId="5F8F71D7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4237F" w:rsidRPr="0064237F" w14:paraId="54806CEB" w14:textId="77777777" w:rsidTr="006C5FB5">
        <w:tc>
          <w:tcPr>
            <w:tcW w:w="6951" w:type="dxa"/>
            <w:vAlign w:val="center"/>
          </w:tcPr>
          <w:p w14:paraId="69DDA7AB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0D04258E" w14:textId="5FBFB355" w:rsidR="0064237F" w:rsidRPr="0064237F" w:rsidRDefault="0064237F" w:rsidP="00C514B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73217F3E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671B5260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1E341999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4FC6CB90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187C2A02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1134" w:type="dxa"/>
            <w:vAlign w:val="center"/>
          </w:tcPr>
          <w:p w14:paraId="6E644845" w14:textId="5B6CFFEF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5FB5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93711156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2412" w:type="dxa"/>
              </w:tcPr>
              <w:p w14:paraId="18356C17" w14:textId="779C9257" w:rsidR="0064237F" w:rsidRPr="00C514B7" w:rsidRDefault="006C5FB5" w:rsidP="00C514B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64237F" w:rsidRPr="0064237F" w14:paraId="5338E77F" w14:textId="77777777" w:rsidTr="006C5FB5">
        <w:tc>
          <w:tcPr>
            <w:tcW w:w="6951" w:type="dxa"/>
            <w:vAlign w:val="center"/>
          </w:tcPr>
          <w:p w14:paraId="5DDF66E9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קיצורים:</w:t>
            </w:r>
          </w:p>
          <w:p w14:paraId="5E7BD5EE" w14:textId="39955C9A" w:rsidR="0064237F" w:rsidRPr="0064237F" w:rsidRDefault="0064237F" w:rsidP="007578B2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יש להגדיר בהופעה ראשונה בתקציר ובגוף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גם אם הוגדרו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קו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כן בתקציר).</w:t>
            </w:r>
          </w:p>
          <w:p w14:paraId="4FCAEAC5" w14:textId="769ACD80" w:rsidR="0064237F" w:rsidRPr="0064237F" w:rsidRDefault="0064237F" w:rsidP="007578B2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ופע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ראשונה בתקציר /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פיע המונח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מלא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סוגר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קיצו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דוגמ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"יתר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חץ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יל"ד)" </w:t>
            </w:r>
          </w:p>
          <w:p w14:paraId="369D6334" w14:textId="77777777" w:rsidR="0064237F" w:rsidRPr="0064237F" w:rsidRDefault="0064237F" w:rsidP="007578B2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יש להגדיר כל קיצור המוצג בטבלאות בהע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תח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טבלה.</w:t>
            </w:r>
          </w:p>
        </w:tc>
        <w:tc>
          <w:tcPr>
            <w:tcW w:w="1134" w:type="dxa"/>
            <w:vAlign w:val="center"/>
          </w:tcPr>
          <w:p w14:paraId="4EF3A159" w14:textId="77777777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9571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939216262"/>
            <w:placeholder>
              <w:docPart w:val="EC7C2D8E2F014E4789558EC980D11B8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381BCE7" w14:textId="307E623F" w:rsidR="0064237F" w:rsidRPr="00C514B7" w:rsidRDefault="006C5FB5" w:rsidP="00C514B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66DDC80A" w14:textId="77777777" w:rsidTr="006C5FB5">
        <w:tc>
          <w:tcPr>
            <w:tcW w:w="10497" w:type="dxa"/>
            <w:gridSpan w:val="3"/>
            <w:shd w:val="clear" w:color="auto" w:fill="E7E6E6" w:themeFill="background2"/>
            <w:vAlign w:val="center"/>
          </w:tcPr>
          <w:p w14:paraId="4915DD76" w14:textId="4CD31746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C514B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במחקר</w:t>
            </w:r>
          </w:p>
        </w:tc>
      </w:tr>
      <w:tr w:rsidR="0064237F" w:rsidRPr="0064237F" w14:paraId="4273192D" w14:textId="77777777" w:rsidTr="006C5FB5">
        <w:tc>
          <w:tcPr>
            <w:tcW w:w="6951" w:type="dxa"/>
            <w:vAlign w:val="center"/>
          </w:tcPr>
          <w:p w14:paraId="65500F1B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4B607917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4F1251FA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lastRenderedPageBreak/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וגש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נגל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תכל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נ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אנגל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.</w:t>
            </w:r>
          </w:p>
          <w:p w14:paraId="0CDFCFDF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חק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01364EA5" w14:textId="77777777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217969505"/>
            <w:placeholder>
              <w:docPart w:val="444E27D85B0248E19E0BDC9A2B8E04C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1B73BF00" w14:textId="43F9F30B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C51E9C4" w14:textId="77777777" w:rsidTr="006C5FB5">
        <w:tc>
          <w:tcPr>
            <w:tcW w:w="6951" w:type="dxa"/>
            <w:vAlign w:val="center"/>
          </w:tcPr>
          <w:p w14:paraId="54999ED6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תוכן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עניינים</w:t>
            </w:r>
          </w:p>
        </w:tc>
        <w:tc>
          <w:tcPr>
            <w:tcW w:w="1134" w:type="dxa"/>
            <w:vAlign w:val="center"/>
          </w:tcPr>
          <w:p w14:paraId="246F64D7" w14:textId="77777777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435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487087251"/>
            <w:placeholder>
              <w:docPart w:val="4ABB651594BB4D149557A211BEBD726D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07C5190" w14:textId="535D864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B38F77E" w14:textId="77777777" w:rsidTr="006C5FB5">
        <w:tc>
          <w:tcPr>
            <w:tcW w:w="6951" w:type="dxa"/>
            <w:vAlign w:val="center"/>
          </w:tcPr>
          <w:p w14:paraId="0D81BFA0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רשימות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רשימת טבלאות, תרשימים ואיורים, נוסחאות, קיצורים (לפני סדר הא"ב).</w:t>
            </w:r>
          </w:p>
        </w:tc>
        <w:tc>
          <w:tcPr>
            <w:tcW w:w="1134" w:type="dxa"/>
            <w:vAlign w:val="center"/>
          </w:tcPr>
          <w:p w14:paraId="45A1122D" w14:textId="77777777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06840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004672673"/>
            <w:placeholder>
              <w:docPart w:val="3641C1A8A6D94BECA3FEE6197A3E4F94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F4312E7" w14:textId="2E4D537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15179A4" w14:textId="77777777" w:rsidTr="006C5FB5">
        <w:tc>
          <w:tcPr>
            <w:tcW w:w="6951" w:type="dxa"/>
            <w:vAlign w:val="center"/>
          </w:tcPr>
          <w:p w14:paraId="6EB8E89C" w14:textId="6DD5F01F" w:rsidR="0064237F" w:rsidRPr="0064237F" w:rsidRDefault="0064237F" w:rsidP="00C514B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 עד 500 מילים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ובנ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ק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/רציונל, מט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שיטות, תוצאות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סקנ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). </w:t>
            </w:r>
          </w:p>
          <w:p w14:paraId="46C08A87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מוגשת באנגלית תכלול שני תקצירים (בעברית ובאנגלית).</w:t>
            </w:r>
          </w:p>
        </w:tc>
        <w:tc>
          <w:tcPr>
            <w:tcW w:w="1134" w:type="dxa"/>
            <w:vAlign w:val="center"/>
          </w:tcPr>
          <w:p w14:paraId="638F3F92" w14:textId="77777777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676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998542407"/>
            <w:placeholder>
              <w:docPart w:val="DAD1BD9364E74C26BCD7D14F17AD5F6A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986BEC6" w14:textId="6E800AFD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223AF61B" w14:textId="77777777" w:rsidTr="006C5FB5">
        <w:tc>
          <w:tcPr>
            <w:tcW w:w="6951" w:type="dxa"/>
            <w:vAlign w:val="center"/>
          </w:tcPr>
          <w:p w14:paraId="7DB43588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מילות מפתח 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</w:rPr>
              <w:t>(Keywords)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עד חמש מילות מפתח תצוינה מיד לאחר התקציר.</w:t>
            </w:r>
          </w:p>
        </w:tc>
        <w:tc>
          <w:tcPr>
            <w:tcW w:w="1134" w:type="dxa"/>
            <w:vAlign w:val="center"/>
          </w:tcPr>
          <w:p w14:paraId="0576A203" w14:textId="77777777" w:rsidR="0064237F" w:rsidRPr="00C514B7" w:rsidRDefault="00D92519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0588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712106734"/>
            <w:placeholder>
              <w:docPart w:val="AABDD651BCC4417CB0EC766684BACA6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3320D74" w14:textId="45599A28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D2424" w:rsidRPr="0064237F" w14:paraId="5353EB26" w14:textId="77777777" w:rsidTr="006C5FB5">
        <w:tc>
          <w:tcPr>
            <w:tcW w:w="6951" w:type="dxa"/>
            <w:vAlign w:val="center"/>
          </w:tcPr>
          <w:p w14:paraId="26FFBB78" w14:textId="77777777" w:rsidR="00AD2424" w:rsidRDefault="00AD2424" w:rsidP="00AD242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גוף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01070484" w14:textId="4A932D77" w:rsidR="00AD2424" w:rsidRDefault="00AD2424" w:rsidP="00AD2424">
            <w:pPr>
              <w:pStyle w:val="ListParagraph"/>
              <w:spacing w:after="0"/>
              <w:ind w:left="360"/>
              <w:rPr>
                <w:rFonts w:ascii="David" w:hAnsi="David" w:cs="David"/>
                <w:sz w:val="24"/>
                <w:szCs w:val="24"/>
                <w:rtl/>
              </w:rPr>
            </w:pP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בכתיבת גוף העבודה יש להיצמד לרשימת תיוג מקובלת </w:t>
            </w:r>
            <w:r w:rsidR="00577A7A">
              <w:rPr>
                <w:rFonts w:ascii="David" w:hAnsi="David" w:cs="David" w:hint="cs"/>
                <w:sz w:val="24"/>
                <w:szCs w:val="24"/>
                <w:rtl/>
              </w:rPr>
              <w:t>ל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הכנת</w:t>
            </w: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 מאמר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 לדוגמא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:</w:t>
            </w:r>
          </w:p>
          <w:p w14:paraId="3DBF703E" w14:textId="674D92B8" w:rsidR="00AD2424" w:rsidRDefault="00AD2424" w:rsidP="00AD2424">
            <w:pPr>
              <w:pStyle w:val="ListParagraph"/>
              <w:spacing w:after="0"/>
              <w:ind w:left="36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עבור מחקרים תצפיתיים :</w:t>
            </w:r>
          </w:p>
          <w:p w14:paraId="4BF6B68D" w14:textId="782E8C02" w:rsidR="00AD2424" w:rsidRDefault="00AD2424" w:rsidP="00AD2424">
            <w:pPr>
              <w:pStyle w:val="ListParagraph"/>
              <w:bidi w:val="0"/>
              <w:spacing w:after="0"/>
              <w:ind w:left="34"/>
              <w:rPr>
                <w:rFonts w:ascii="David" w:hAnsi="David" w:cs="David"/>
                <w:sz w:val="24"/>
                <w:szCs w:val="24"/>
              </w:rPr>
            </w:pPr>
            <w:r w:rsidRPr="00D278F9">
              <w:rPr>
                <w:rFonts w:ascii="David" w:hAnsi="David" w:cs="David"/>
                <w:sz w:val="24"/>
                <w:szCs w:val="24"/>
              </w:rPr>
              <w:t xml:space="preserve">Strengthening the Reporting of Observational studies in Epidemiology </w:t>
            </w:r>
            <w:r>
              <w:rPr>
                <w:rFonts w:ascii="David" w:hAnsi="David" w:cs="David"/>
                <w:sz w:val="24"/>
                <w:szCs w:val="24"/>
              </w:rPr>
              <w:t xml:space="preserve">- </w:t>
            </w:r>
            <w:r w:rsidRPr="00D278F9">
              <w:rPr>
                <w:rFonts w:ascii="David" w:hAnsi="David" w:cs="David"/>
                <w:sz w:val="24"/>
                <w:szCs w:val="24"/>
              </w:rPr>
              <w:t>STROBE</w:t>
            </w: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54E6CE1A" w14:textId="66B7C8E3" w:rsidR="00AD2424" w:rsidRDefault="00AD2424" w:rsidP="00AD2424">
            <w:pPr>
              <w:pStyle w:val="ListParagraph"/>
              <w:spacing w:after="0"/>
              <w:ind w:left="360"/>
              <w:rPr>
                <w:rFonts w:ascii="David" w:hAnsi="David" w:cs="David"/>
                <w:sz w:val="24"/>
                <w:szCs w:val="24"/>
                <w:rtl/>
              </w:rPr>
            </w:pPr>
            <w:r w:rsidRPr="00D278F9">
              <w:rPr>
                <w:rFonts w:ascii="David" w:hAnsi="David" w:cs="David"/>
                <w:sz w:val="24"/>
                <w:szCs w:val="24"/>
                <w:rtl/>
              </w:rPr>
              <w:t>עבור סקירת ספרו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:</w:t>
            </w:r>
          </w:p>
          <w:p w14:paraId="037FC9AD" w14:textId="07EAA127" w:rsidR="00AD2424" w:rsidRPr="00D278F9" w:rsidRDefault="00AD2424" w:rsidP="00AD2424">
            <w:pPr>
              <w:pStyle w:val="ListParagraph"/>
              <w:bidi w:val="0"/>
              <w:spacing w:after="0"/>
              <w:ind w:left="34"/>
              <w:rPr>
                <w:rFonts w:ascii="David" w:hAnsi="David" w:cs="David"/>
                <w:sz w:val="24"/>
                <w:szCs w:val="24"/>
                <w:rtl/>
              </w:rPr>
            </w:pPr>
            <w:r w:rsidRPr="00D278F9">
              <w:rPr>
                <w:rFonts w:ascii="David" w:hAnsi="David" w:cs="David"/>
                <w:sz w:val="24"/>
                <w:szCs w:val="24"/>
              </w:rPr>
              <w:t>Preferred Reporting Items for Systematic Reviews and Meta-Analyses - PRISMA</w:t>
            </w: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40DE7082" w14:textId="77777777" w:rsidR="00AD2424" w:rsidRDefault="00AD2424" w:rsidP="00AD2424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לצורך בחירת רשימת התיוג, ניתן להיעזר באתר </w:t>
            </w:r>
          </w:p>
          <w:p w14:paraId="7C1DD3B0" w14:textId="6DF33E08" w:rsidR="00AD2424" w:rsidRDefault="00AD2424" w:rsidP="00AD2424">
            <w:pPr>
              <w:pStyle w:val="ListParagraph"/>
              <w:bidi w:val="0"/>
              <w:spacing w:after="0"/>
              <w:ind w:left="34"/>
              <w:rPr>
                <w:rFonts w:ascii="David" w:hAnsi="David" w:cs="David"/>
                <w:sz w:val="24"/>
                <w:szCs w:val="24"/>
                <w:rtl/>
              </w:rPr>
            </w:pPr>
            <w:r w:rsidRPr="00D278F9">
              <w:rPr>
                <w:rFonts w:ascii="David" w:hAnsi="David" w:cs="David"/>
                <w:sz w:val="24"/>
                <w:szCs w:val="24"/>
              </w:rPr>
              <w:t xml:space="preserve">Enhancing the QUAlity and Transparency Of health Research </w:t>
            </w:r>
            <w:r>
              <w:rPr>
                <w:rFonts w:ascii="David" w:hAnsi="David" w:cs="David"/>
                <w:sz w:val="24"/>
                <w:szCs w:val="24"/>
              </w:rPr>
              <w:t>-</w:t>
            </w:r>
            <w:r w:rsidRPr="00D278F9">
              <w:rPr>
                <w:rFonts w:ascii="David" w:hAnsi="David" w:cs="David"/>
                <w:sz w:val="24"/>
                <w:szCs w:val="24"/>
              </w:rPr>
              <w:t xml:space="preserve"> EQUATOR</w:t>
            </w: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4B0030EA" w14:textId="279F9B70" w:rsidR="00AD2424" w:rsidRPr="0064237F" w:rsidRDefault="00AD2424" w:rsidP="00AD2424">
            <w:pPr>
              <w:pStyle w:val="ListParagraph"/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בקישור </w:t>
            </w:r>
            <w:r w:rsidRPr="00D278F9">
              <w:rPr>
                <w:rFonts w:ascii="David" w:hAnsi="David" w:cs="David"/>
                <w:sz w:val="24"/>
                <w:szCs w:val="24"/>
              </w:rPr>
              <w:t>https://www.equator-network.org</w:t>
            </w:r>
            <w:r w:rsidRPr="00D278F9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161694E" w14:textId="7D6FD4B7" w:rsidR="00AD2424" w:rsidRPr="00C514B7" w:rsidRDefault="00D92519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24">
                  <w:rPr>
                    <w:rFonts w:ascii="MS Gothic" w:eastAsia="MS Gothic" w:hAnsi="MS Gothic" w:cs="David" w:hint="eastAsia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775687246"/>
            <w:placeholder>
              <w:docPart w:val="62E55D59CD0E42BEB6B13B34A8B398DA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111CF8B" w14:textId="46406AFD" w:rsidR="00AD2424" w:rsidRPr="00C514B7" w:rsidRDefault="00AD2424" w:rsidP="00AD242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D2424" w:rsidRPr="0064237F" w14:paraId="36945002" w14:textId="77777777" w:rsidTr="006C5FB5">
        <w:tc>
          <w:tcPr>
            <w:tcW w:w="6951" w:type="dxa"/>
            <w:vAlign w:val="center"/>
          </w:tcPr>
          <w:p w14:paraId="0831E067" w14:textId="32CECD40" w:rsidR="00AD2424" w:rsidRPr="0064237F" w:rsidRDefault="00AD2424" w:rsidP="00AD242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ספ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גנון </w:t>
            </w:r>
            <w:r w:rsidRPr="0064237F">
              <w:rPr>
                <w:rFonts w:ascii="David" w:hAnsi="David" w:cs="David"/>
                <w:sz w:val="24"/>
                <w:szCs w:val="24"/>
              </w:rPr>
              <w:t>Vancouver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התאם להנחיות </w:t>
            </w:r>
            <w:r w:rsidR="007D4978">
              <w:rPr>
                <w:rFonts w:ascii="David" w:hAnsi="David" w:cs="David" w:hint="cs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מפורטו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באתר ביה"ס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). המקורות ממוספרים לפי סדר הופעתם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המספר מופיע בסוגרים מרובעים (לדוגמא : "[1]").</w:t>
            </w:r>
          </w:p>
        </w:tc>
        <w:tc>
          <w:tcPr>
            <w:tcW w:w="1134" w:type="dxa"/>
            <w:vAlign w:val="center"/>
          </w:tcPr>
          <w:p w14:paraId="7C7A7661" w14:textId="77777777" w:rsidR="00AD2424" w:rsidRPr="00C514B7" w:rsidRDefault="00D92519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818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24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516991251"/>
            <w:placeholder>
              <w:docPart w:val="F4F28A4BC0FC480FBA7E1BF776CFC777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11C5277" w14:textId="5B27A2DC" w:rsidR="00AD2424" w:rsidRPr="00C514B7" w:rsidRDefault="00AD2424" w:rsidP="00AD242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D2424" w:rsidRPr="0064237F" w14:paraId="7F4F6745" w14:textId="77777777" w:rsidTr="006C5FB5">
        <w:tc>
          <w:tcPr>
            <w:tcW w:w="6951" w:type="dxa"/>
            <w:vAlign w:val="center"/>
          </w:tcPr>
          <w:p w14:paraId="72CE4014" w14:textId="7BA88348" w:rsidR="00AD2424" w:rsidRPr="0064237F" w:rsidRDefault="00AD2424" w:rsidP="00AD242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ספח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</w:p>
        </w:tc>
        <w:tc>
          <w:tcPr>
            <w:tcW w:w="1134" w:type="dxa"/>
            <w:vAlign w:val="center"/>
          </w:tcPr>
          <w:p w14:paraId="6D7D4563" w14:textId="131C1D3D" w:rsidR="00AD2424" w:rsidRPr="00C514B7" w:rsidRDefault="00AD2424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79DBC632" w14:textId="1DEA57AC" w:rsidR="00AD2424" w:rsidRPr="00C514B7" w:rsidRDefault="00AD2424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AD2424" w:rsidRPr="0064237F" w14:paraId="56C80F7E" w14:textId="77777777" w:rsidTr="006C5FB5">
        <w:tc>
          <w:tcPr>
            <w:tcW w:w="6951" w:type="dxa"/>
            <w:vAlign w:val="center"/>
          </w:tcPr>
          <w:p w14:paraId="3E140BF2" w14:textId="3C28607F" w:rsidR="00AD2424" w:rsidRPr="00C51EC8" w:rsidRDefault="00AD2424" w:rsidP="00AD2424">
            <w:pPr>
              <w:pStyle w:val="ListParagraph"/>
              <w:numPr>
                <w:ilvl w:val="2"/>
                <w:numId w:val="20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רשימת התיוג לפי נבנה גוף העבודה (כדוגמת </w:t>
            </w:r>
            <w:r>
              <w:rPr>
                <w:rFonts w:ascii="David" w:hAnsi="David" w:cs="David" w:hint="cs"/>
                <w:sz w:val="24"/>
                <w:szCs w:val="24"/>
              </w:rPr>
              <w:t>STROBE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>
              <w:rPr>
                <w:rFonts w:ascii="David" w:hAnsi="David" w:cs="David" w:hint="cs"/>
                <w:sz w:val="24"/>
                <w:szCs w:val="24"/>
              </w:rPr>
              <w:t>PRISMA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).</w:t>
            </w:r>
          </w:p>
        </w:tc>
        <w:tc>
          <w:tcPr>
            <w:tcW w:w="1134" w:type="dxa"/>
            <w:vAlign w:val="center"/>
          </w:tcPr>
          <w:p w14:paraId="221B0D9F" w14:textId="190F15A2" w:rsidR="00AD2424" w:rsidRDefault="00D92519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00138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24">
                  <w:rPr>
                    <w:rFonts w:ascii="MS Gothic" w:eastAsia="MS Gothic" w:hAnsi="MS Gothic" w:cs="David" w:hint="eastAsia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5852355"/>
            <w:placeholder>
              <w:docPart w:val="BE1D09B325FB472CBCF7325756FE2E71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2E643EA" w14:textId="005F4A77" w:rsidR="00AD2424" w:rsidRDefault="00AD2424" w:rsidP="00AD242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D2424" w:rsidRPr="0064237F" w14:paraId="4067F802" w14:textId="77777777" w:rsidTr="006C5FB5">
        <w:tc>
          <w:tcPr>
            <w:tcW w:w="6951" w:type="dxa"/>
            <w:vAlign w:val="center"/>
          </w:tcPr>
          <w:p w14:paraId="3690FCB9" w14:textId="37A5C00D" w:rsidR="00AD2424" w:rsidRDefault="00AD2424" w:rsidP="00AD2424">
            <w:pPr>
              <w:pStyle w:val="ListParagraph"/>
              <w:numPr>
                <w:ilvl w:val="2"/>
                <w:numId w:val="20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אלונים (במידה וקיימים)</w:t>
            </w:r>
          </w:p>
        </w:tc>
        <w:tc>
          <w:tcPr>
            <w:tcW w:w="1134" w:type="dxa"/>
            <w:vAlign w:val="center"/>
          </w:tcPr>
          <w:p w14:paraId="733C1A8C" w14:textId="73216777" w:rsidR="00AD2424" w:rsidRDefault="00D92519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47354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24">
                  <w:rPr>
                    <w:rFonts w:ascii="MS Gothic" w:eastAsia="MS Gothic" w:hAnsi="MS Gothic" w:cs="David" w:hint="eastAsia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982987392"/>
            <w:placeholder>
              <w:docPart w:val="B4BE048F658A4BA4B8188A8CA8690E3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3D368CA" w14:textId="032976C5" w:rsidR="00AD2424" w:rsidRDefault="00AD2424" w:rsidP="00AD242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D2424" w:rsidRPr="0064237F" w14:paraId="24A8E23A" w14:textId="77777777" w:rsidTr="006C5FB5">
        <w:tc>
          <w:tcPr>
            <w:tcW w:w="6951" w:type="dxa"/>
            <w:vAlign w:val="center"/>
          </w:tcPr>
          <w:p w14:paraId="2B8F55C3" w14:textId="4C5B15ED" w:rsidR="00AD2424" w:rsidRDefault="00AD2424" w:rsidP="00AD2424">
            <w:pPr>
              <w:pStyle w:val="ListParagraph"/>
              <w:numPr>
                <w:ilvl w:val="2"/>
                <w:numId w:val="20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אישורים אתיים (במידה ונדרש)</w:t>
            </w:r>
          </w:p>
        </w:tc>
        <w:tc>
          <w:tcPr>
            <w:tcW w:w="1134" w:type="dxa"/>
            <w:vAlign w:val="center"/>
          </w:tcPr>
          <w:p w14:paraId="34D9D5B5" w14:textId="6C795F01" w:rsidR="00AD2424" w:rsidRDefault="00D92519" w:rsidP="00AD242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858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24">
                  <w:rPr>
                    <w:rFonts w:ascii="MS Gothic" w:eastAsia="MS Gothic" w:hAnsi="MS Gothic" w:cs="David" w:hint="eastAsia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722083213"/>
            <w:placeholder>
              <w:docPart w:val="BC7BD0B0F8D2442BBB43866A32D1D48F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23E85F9D" w14:textId="4F90C00A" w:rsidR="00AD2424" w:rsidRDefault="00AD2424" w:rsidP="00AD242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A17121" w14:paraId="4FF4BB98" w14:textId="77777777" w:rsidTr="006C5FB5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345C58EE" w14:textId="538B75A8" w:rsidR="005242E1" w:rsidRPr="005242E1" w:rsidRDefault="006C5FB5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55CC6C44" w14:textId="77777777" w:rsidR="005242E1" w:rsidRP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1E624353" w14:textId="77777777" w:rsidR="005242E1" w:rsidRPr="005242E1" w:rsidRDefault="00D92519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3ABD79BB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11F3C5B7" w14:textId="4544D673" w:rsidR="005242E1" w:rsidRPr="005242E1" w:rsidRDefault="00A17121" w:rsidP="00795582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724A2D7F" wp14:editId="61AEB799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3E97464F" w14:textId="77777777" w:rsidTr="006C5FB5">
        <w:tc>
          <w:tcPr>
            <w:tcW w:w="2774" w:type="dxa"/>
            <w:tcBorders>
              <w:top w:val="single" w:sz="4" w:space="0" w:color="auto"/>
            </w:tcBorders>
          </w:tcPr>
          <w:p w14:paraId="7ACDA64F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3E721AB6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3A779541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18A5AFFD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75D3A6E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7FD4F08E" w14:textId="0BF26E81" w:rsidR="00A17121" w:rsidRDefault="00A17121" w:rsidP="00A17121">
      <w:pPr>
        <w:spacing w:after="12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AB2E106" w14:textId="7F7D32B9" w:rsidR="00300FD3" w:rsidRPr="00DD472D" w:rsidRDefault="00300FD3" w:rsidP="00872F08">
      <w:pPr>
        <w:spacing w:after="120"/>
        <w:rPr>
          <w:rFonts w:ascii="David" w:hAnsi="David" w:cs="David"/>
          <w:b/>
          <w:bCs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DD472D" w:rsidRPr="00DD472D">
        <w:rPr>
          <w:rFonts w:ascii="David" w:hAnsi="David" w:cs="David" w:hint="cs"/>
          <w:b/>
          <w:bCs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b/>
            <w:bCs/>
            <w:sz w:val="24"/>
            <w:szCs w:val="24"/>
            <w:rtl/>
          </w:rPr>
          <w:id w:val="-1111053097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872F08" w:rsidRPr="00E4017F">
            <w:rPr>
              <w:rStyle w:val="PlaceholderText"/>
            </w:rPr>
            <w:t>Click or tap to enter a date.</w:t>
          </w:r>
        </w:sdtContent>
      </w:sdt>
    </w:p>
    <w:sectPr w:rsidR="00300FD3" w:rsidRPr="00DD472D" w:rsidSect="00C514B7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4B78B" w14:textId="77777777" w:rsidR="0058175E" w:rsidRDefault="0058175E" w:rsidP="00BC290D">
      <w:pPr>
        <w:spacing w:after="0" w:line="240" w:lineRule="auto"/>
      </w:pPr>
      <w:r>
        <w:separator/>
      </w:r>
    </w:p>
  </w:endnote>
  <w:endnote w:type="continuationSeparator" w:id="0">
    <w:p w14:paraId="70B0EECE" w14:textId="77777777" w:rsidR="0058175E" w:rsidRDefault="0058175E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73513" w14:textId="21393E02" w:rsidR="00E1440D" w:rsidRDefault="00E1440D" w:rsidP="00E1440D">
    <w:pPr>
      <w:pStyle w:val="Footer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C0CA3A7" w14:textId="422050C6" w:rsidR="006261E4" w:rsidRPr="006261E4" w:rsidRDefault="006261E4" w:rsidP="00E82350">
    <w:pPr>
      <w:pStyle w:val="Footer"/>
      <w:rPr>
        <w:rFonts w:ascii="David" w:hAnsi="David" w:cs="David"/>
      </w:rPr>
    </w:pPr>
    <w:r w:rsidRPr="006261E4">
      <w:rPr>
        <w:rFonts w:ascii="David" w:hAnsi="David" w:cs="David" w:hint="cs"/>
        <w:rtl/>
      </w:rPr>
      <w:t xml:space="preserve">גרסה </w:t>
    </w:r>
    <w:r w:rsidR="007577AC">
      <w:rPr>
        <w:rFonts w:ascii="David" w:hAnsi="David" w:cs="David" w:hint="cs"/>
        <w:rtl/>
      </w:rPr>
      <w:t>05/2023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6F5D3" w14:textId="77777777" w:rsidR="0058175E" w:rsidRDefault="0058175E" w:rsidP="00BC290D">
      <w:pPr>
        <w:spacing w:after="0" w:line="240" w:lineRule="auto"/>
      </w:pPr>
      <w:r>
        <w:separator/>
      </w:r>
    </w:p>
  </w:footnote>
  <w:footnote w:type="continuationSeparator" w:id="0">
    <w:p w14:paraId="0E017384" w14:textId="77777777" w:rsidR="0058175E" w:rsidRDefault="0058175E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222DBF30" w:rsidR="00BC290D" w:rsidRDefault="000665E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7F8970" wp14:editId="4CB937B9">
          <wp:simplePos x="0" y="0"/>
          <wp:positionH relativeFrom="column">
            <wp:posOffset>1076325</wp:posOffset>
          </wp:positionH>
          <wp:positionV relativeFrom="paragraph">
            <wp:posOffset>-325755</wp:posOffset>
          </wp:positionV>
          <wp:extent cx="3864610" cy="675692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4610" cy="6756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7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F97177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B831CD9"/>
    <w:multiLevelType w:val="hybridMultilevel"/>
    <w:tmpl w:val="AE1ABAD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5"/>
  </w:num>
  <w:num w:numId="2">
    <w:abstractNumId w:val="14"/>
  </w:num>
  <w:num w:numId="3">
    <w:abstractNumId w:val="1"/>
  </w:num>
  <w:num w:numId="4">
    <w:abstractNumId w:val="8"/>
  </w:num>
  <w:num w:numId="5">
    <w:abstractNumId w:val="2"/>
  </w:num>
  <w:num w:numId="6">
    <w:abstractNumId w:val="4"/>
  </w:num>
  <w:num w:numId="7">
    <w:abstractNumId w:val="7"/>
  </w:num>
  <w:num w:numId="8">
    <w:abstractNumId w:val="5"/>
  </w:num>
  <w:num w:numId="9">
    <w:abstractNumId w:val="0"/>
  </w:num>
  <w:num w:numId="10">
    <w:abstractNumId w:val="6"/>
  </w:num>
  <w:num w:numId="11">
    <w:abstractNumId w:val="17"/>
  </w:num>
  <w:num w:numId="12">
    <w:abstractNumId w:val="12"/>
  </w:num>
  <w:num w:numId="13">
    <w:abstractNumId w:val="3"/>
  </w:num>
  <w:num w:numId="14">
    <w:abstractNumId w:val="9"/>
  </w:num>
  <w:num w:numId="15">
    <w:abstractNumId w:val="13"/>
  </w:num>
  <w:num w:numId="16">
    <w:abstractNumId w:val="10"/>
  </w:num>
  <w:num w:numId="17">
    <w:abstractNumId w:val="11"/>
  </w:num>
  <w:num w:numId="18">
    <w:abstractNumId w:val="16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143ED"/>
    <w:rsid w:val="00020B25"/>
    <w:rsid w:val="000356FF"/>
    <w:rsid w:val="0005682E"/>
    <w:rsid w:val="00057695"/>
    <w:rsid w:val="000665ED"/>
    <w:rsid w:val="000E5C57"/>
    <w:rsid w:val="0011772C"/>
    <w:rsid w:val="00145EA2"/>
    <w:rsid w:val="001A0E7A"/>
    <w:rsid w:val="001F3458"/>
    <w:rsid w:val="002124F2"/>
    <w:rsid w:val="002644A9"/>
    <w:rsid w:val="00270467"/>
    <w:rsid w:val="00282DF3"/>
    <w:rsid w:val="002A2518"/>
    <w:rsid w:val="002E04F7"/>
    <w:rsid w:val="002E57F6"/>
    <w:rsid w:val="00300FD3"/>
    <w:rsid w:val="00390638"/>
    <w:rsid w:val="003941CB"/>
    <w:rsid w:val="003F32C1"/>
    <w:rsid w:val="00432BB4"/>
    <w:rsid w:val="00497B69"/>
    <w:rsid w:val="0051189D"/>
    <w:rsid w:val="00517D79"/>
    <w:rsid w:val="005242E1"/>
    <w:rsid w:val="00577A7A"/>
    <w:rsid w:val="0058175E"/>
    <w:rsid w:val="005E3CA1"/>
    <w:rsid w:val="005F1B72"/>
    <w:rsid w:val="006261E4"/>
    <w:rsid w:val="0064237F"/>
    <w:rsid w:val="006643DA"/>
    <w:rsid w:val="006C5FB5"/>
    <w:rsid w:val="006E5C0A"/>
    <w:rsid w:val="007577AC"/>
    <w:rsid w:val="007578B2"/>
    <w:rsid w:val="00761C50"/>
    <w:rsid w:val="007D4978"/>
    <w:rsid w:val="00825FE6"/>
    <w:rsid w:val="00872F08"/>
    <w:rsid w:val="008976ED"/>
    <w:rsid w:val="008C4B8C"/>
    <w:rsid w:val="008D48DE"/>
    <w:rsid w:val="008D49A2"/>
    <w:rsid w:val="00914630"/>
    <w:rsid w:val="00976A9E"/>
    <w:rsid w:val="009A2AFA"/>
    <w:rsid w:val="009C75A3"/>
    <w:rsid w:val="00A06D12"/>
    <w:rsid w:val="00A17121"/>
    <w:rsid w:val="00A22DA6"/>
    <w:rsid w:val="00A5279A"/>
    <w:rsid w:val="00A84797"/>
    <w:rsid w:val="00A91CE8"/>
    <w:rsid w:val="00AC10C9"/>
    <w:rsid w:val="00AD2424"/>
    <w:rsid w:val="00AD5769"/>
    <w:rsid w:val="00AE7574"/>
    <w:rsid w:val="00B53C09"/>
    <w:rsid w:val="00B61187"/>
    <w:rsid w:val="00BA7E0B"/>
    <w:rsid w:val="00BC290D"/>
    <w:rsid w:val="00BD574D"/>
    <w:rsid w:val="00BD7EE1"/>
    <w:rsid w:val="00C442CD"/>
    <w:rsid w:val="00C44D0A"/>
    <w:rsid w:val="00C514B7"/>
    <w:rsid w:val="00C51EC8"/>
    <w:rsid w:val="00CE0FFC"/>
    <w:rsid w:val="00CE14E6"/>
    <w:rsid w:val="00D16121"/>
    <w:rsid w:val="00D278F9"/>
    <w:rsid w:val="00D7395E"/>
    <w:rsid w:val="00D92519"/>
    <w:rsid w:val="00DD472D"/>
    <w:rsid w:val="00DE50CC"/>
    <w:rsid w:val="00E03FF5"/>
    <w:rsid w:val="00E112B6"/>
    <w:rsid w:val="00E1440D"/>
    <w:rsid w:val="00E52E7A"/>
    <w:rsid w:val="00E82350"/>
    <w:rsid w:val="00EA7366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26AD2-7553-4BD8-BAE7-DABEF4FFFC04}"/>
      </w:docPartPr>
      <w:docPartBody>
        <w:p w:rsidR="00FD127D" w:rsidRDefault="00A22A75">
          <w:r w:rsidRPr="00E401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E206D-8855-4FD0-9597-08318BC169D6}"/>
      </w:docPartPr>
      <w:docPartBody>
        <w:p w:rsidR="00A52760" w:rsidRDefault="00F72232"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7C2D8E2F014E4789558EC980D11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BCE5A-5E93-4CAA-BD10-CAEB4C9835AD}"/>
      </w:docPartPr>
      <w:docPartBody>
        <w:p w:rsidR="00A52760" w:rsidRDefault="00F72232" w:rsidP="00F72232">
          <w:pPr>
            <w:pStyle w:val="EC7C2D8E2F014E4789558EC980D11B8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4E27D85B0248E19E0BDC9A2B8E0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F5B5-841E-4240-81B0-56B728ADFDA9}"/>
      </w:docPartPr>
      <w:docPartBody>
        <w:p w:rsidR="00A52760" w:rsidRDefault="00F72232" w:rsidP="00F72232">
          <w:pPr>
            <w:pStyle w:val="444E27D85B0248E19E0BDC9A2B8E04C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BB651594BB4D149557A211BEBD7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7CB3-0752-4B26-B96E-CADD65328778}"/>
      </w:docPartPr>
      <w:docPartBody>
        <w:p w:rsidR="00A52760" w:rsidRDefault="00F72232" w:rsidP="00F72232">
          <w:pPr>
            <w:pStyle w:val="4ABB651594BB4D149557A211BEBD726D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1C1A8A6D94BECA3FEE6197A3E4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B31ED-47E9-4114-BD57-EE6E763D8873}"/>
      </w:docPartPr>
      <w:docPartBody>
        <w:p w:rsidR="00A52760" w:rsidRDefault="00F72232" w:rsidP="00F72232">
          <w:pPr>
            <w:pStyle w:val="3641C1A8A6D94BECA3FEE6197A3E4F94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1BD9364E74C26BCD7D14F17AD5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EFBF4-1DAA-408F-A5C6-1F93C95A9A5E}"/>
      </w:docPartPr>
      <w:docPartBody>
        <w:p w:rsidR="00A52760" w:rsidRDefault="00F72232" w:rsidP="00F72232">
          <w:pPr>
            <w:pStyle w:val="DAD1BD9364E74C26BCD7D14F17AD5F6A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BDD651BCC4417CB0EC766684BAC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AFCAC-81C8-4762-A53C-177D6F7A78F8}"/>
      </w:docPartPr>
      <w:docPartBody>
        <w:p w:rsidR="00A52760" w:rsidRDefault="00F72232" w:rsidP="00F72232">
          <w:pPr>
            <w:pStyle w:val="AABDD651BCC4417CB0EC766684BACA60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E55D59CD0E42BEB6B13B34A8B398D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309CCCD-833F-4D61-AA73-FCC0C5ECA635}"/>
      </w:docPartPr>
      <w:docPartBody>
        <w:p w:rsidR="00145DC4" w:rsidRDefault="008E25FE" w:rsidP="008E25FE">
          <w:pPr>
            <w:pStyle w:val="62E55D59CD0E42BEB6B13B34A8B398DA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28A4BC0FC480FBA7E1BF776CFC77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697CDDF-800D-4DAA-9D1F-D62B6345F56C}"/>
      </w:docPartPr>
      <w:docPartBody>
        <w:p w:rsidR="00145DC4" w:rsidRDefault="008E25FE" w:rsidP="008E25FE">
          <w:pPr>
            <w:pStyle w:val="F4F28A4BC0FC480FBA7E1BF776CFC777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1D09B325FB472CBCF7325756FE2E7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0CBAF0E-C3E6-456B-86D9-5182DF51A6BB}"/>
      </w:docPartPr>
      <w:docPartBody>
        <w:p w:rsidR="00145DC4" w:rsidRDefault="008E25FE" w:rsidP="008E25FE">
          <w:pPr>
            <w:pStyle w:val="BE1D09B325FB472CBCF7325756FE2E71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E048F658A4BA4B8188A8CA8690E3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ED52A6E4-5BA8-4509-B194-44CC8026E757}"/>
      </w:docPartPr>
      <w:docPartBody>
        <w:p w:rsidR="00145DC4" w:rsidRDefault="008E25FE" w:rsidP="008E25FE">
          <w:pPr>
            <w:pStyle w:val="B4BE048F658A4BA4B8188A8CA8690E3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7BD0B0F8D2442BBB43866A32D1D48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C5BEB43-4F27-481A-AC29-949033FCDD19}"/>
      </w:docPartPr>
      <w:docPartBody>
        <w:p w:rsidR="00145DC4" w:rsidRDefault="008E25FE" w:rsidP="008E25FE">
          <w:pPr>
            <w:pStyle w:val="BC7BD0B0F8D2442BBB43866A32D1D48F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145DC4"/>
    <w:rsid w:val="00234BF3"/>
    <w:rsid w:val="002B4C5D"/>
    <w:rsid w:val="005D5D61"/>
    <w:rsid w:val="005F2494"/>
    <w:rsid w:val="00687C88"/>
    <w:rsid w:val="00723E35"/>
    <w:rsid w:val="008C4FD8"/>
    <w:rsid w:val="008E25FE"/>
    <w:rsid w:val="00A22A75"/>
    <w:rsid w:val="00A52760"/>
    <w:rsid w:val="00B400AF"/>
    <w:rsid w:val="00C52948"/>
    <w:rsid w:val="00E757F1"/>
    <w:rsid w:val="00E81AC5"/>
    <w:rsid w:val="00F72232"/>
    <w:rsid w:val="00F80A76"/>
    <w:rsid w:val="00FD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25FE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F8409ECA72B448C39919FE1A9A9A3CD2">
    <w:name w:val="F8409ECA72B448C39919FE1A9A9A3CD2"/>
    <w:rsid w:val="008E25FE"/>
    <w:pPr>
      <w:bidi/>
    </w:pPr>
    <w:rPr>
      <w:kern w:val="2"/>
      <w14:ligatures w14:val="standardContextual"/>
    </w:rPr>
  </w:style>
  <w:style w:type="paragraph" w:customStyle="1" w:styleId="EC7C2D8E2F014E4789558EC980D11B8E">
    <w:name w:val="EC7C2D8E2F014E4789558EC980D11B8E"/>
    <w:rsid w:val="00F72232"/>
  </w:style>
  <w:style w:type="paragraph" w:customStyle="1" w:styleId="444E27D85B0248E19E0BDC9A2B8E04CE">
    <w:name w:val="444E27D85B0248E19E0BDC9A2B8E04CE"/>
    <w:rsid w:val="00F72232"/>
  </w:style>
  <w:style w:type="paragraph" w:customStyle="1" w:styleId="4ABB651594BB4D149557A211BEBD726D">
    <w:name w:val="4ABB651594BB4D149557A211BEBD726D"/>
    <w:rsid w:val="00F72232"/>
  </w:style>
  <w:style w:type="paragraph" w:customStyle="1" w:styleId="3641C1A8A6D94BECA3FEE6197A3E4F94">
    <w:name w:val="3641C1A8A6D94BECA3FEE6197A3E4F94"/>
    <w:rsid w:val="00F72232"/>
  </w:style>
  <w:style w:type="paragraph" w:customStyle="1" w:styleId="DAD1BD9364E74C26BCD7D14F17AD5F6A">
    <w:name w:val="DAD1BD9364E74C26BCD7D14F17AD5F6A"/>
    <w:rsid w:val="00F72232"/>
  </w:style>
  <w:style w:type="paragraph" w:customStyle="1" w:styleId="AABDD651BCC4417CB0EC766684BACA60">
    <w:name w:val="AABDD651BCC4417CB0EC766684BACA60"/>
    <w:rsid w:val="00F72232"/>
  </w:style>
  <w:style w:type="paragraph" w:customStyle="1" w:styleId="0EFB02128A25480CB32FB183D50CBCE4">
    <w:name w:val="0EFB02128A25480CB32FB183D50CBCE4"/>
    <w:rsid w:val="00F72232"/>
  </w:style>
  <w:style w:type="paragraph" w:customStyle="1" w:styleId="42EE0028A39C4EB1A8430DABFAAC032C">
    <w:name w:val="42EE0028A39C4EB1A8430DABFAAC032C"/>
    <w:rsid w:val="00F72232"/>
  </w:style>
  <w:style w:type="paragraph" w:customStyle="1" w:styleId="391A6A286C5A47DEB4AB099F2CBBBF06">
    <w:name w:val="391A6A286C5A47DEB4AB099F2CBBBF06"/>
    <w:rsid w:val="00F72232"/>
  </w:style>
  <w:style w:type="paragraph" w:customStyle="1" w:styleId="8C0BB435E8374E458ADAF2015C68955E">
    <w:name w:val="8C0BB435E8374E458ADAF2015C68955E"/>
    <w:rsid w:val="00F72232"/>
  </w:style>
  <w:style w:type="paragraph" w:customStyle="1" w:styleId="CB3FA1626C99493EBE8422A3A185CADF">
    <w:name w:val="CB3FA1626C99493EBE8422A3A185CADF"/>
    <w:rsid w:val="00F72232"/>
  </w:style>
  <w:style w:type="paragraph" w:customStyle="1" w:styleId="00AE99C05AB74B1498D8B33D78754F15">
    <w:name w:val="00AE99C05AB74B1498D8B33D78754F15"/>
    <w:rsid w:val="00F72232"/>
  </w:style>
  <w:style w:type="paragraph" w:customStyle="1" w:styleId="3A6374654AF64F26A8CFB26C8E0BC0CC">
    <w:name w:val="3A6374654AF64F26A8CFB26C8E0BC0CC"/>
    <w:rsid w:val="00F72232"/>
  </w:style>
  <w:style w:type="paragraph" w:customStyle="1" w:styleId="AF7B5E986C864446900359B8E2AE085E">
    <w:name w:val="AF7B5E986C864446900359B8E2AE085E"/>
    <w:rsid w:val="00F72232"/>
  </w:style>
  <w:style w:type="paragraph" w:customStyle="1" w:styleId="3295EA61C7AB436B91DD53B486E83D5C">
    <w:name w:val="3295EA61C7AB436B91DD53B486E83D5C"/>
    <w:rsid w:val="00F72232"/>
  </w:style>
  <w:style w:type="paragraph" w:customStyle="1" w:styleId="C6EB920C2EBC4B37BB26E6A40EEFFC03">
    <w:name w:val="C6EB920C2EBC4B37BB26E6A40EEFFC03"/>
    <w:rsid w:val="00F72232"/>
  </w:style>
  <w:style w:type="paragraph" w:customStyle="1" w:styleId="CDDA8F667F48412CA08EC6D8CBE5CC53">
    <w:name w:val="CDDA8F667F48412CA08EC6D8CBE5CC53"/>
    <w:rsid w:val="00F72232"/>
  </w:style>
  <w:style w:type="paragraph" w:customStyle="1" w:styleId="C55A3FEC3B91495AAFDC398E6DC2BB94">
    <w:name w:val="C55A3FEC3B91495AAFDC398E6DC2BB94"/>
    <w:rsid w:val="00F72232"/>
  </w:style>
  <w:style w:type="paragraph" w:customStyle="1" w:styleId="0ACCEDE20531496892346DB4247F4D22">
    <w:name w:val="0ACCEDE20531496892346DB4247F4D22"/>
    <w:rsid w:val="00F72232"/>
  </w:style>
  <w:style w:type="paragraph" w:customStyle="1" w:styleId="58CF8088FCA94F559D7FCC1594AD8EB4">
    <w:name w:val="58CF8088FCA94F559D7FCC1594AD8EB4"/>
    <w:rsid w:val="008E25FE"/>
    <w:pPr>
      <w:bidi/>
    </w:pPr>
    <w:rPr>
      <w:kern w:val="2"/>
      <w14:ligatures w14:val="standardContextual"/>
    </w:rPr>
  </w:style>
  <w:style w:type="paragraph" w:customStyle="1" w:styleId="BEB7E1193E6A476A967E673CA8075C7B">
    <w:name w:val="BEB7E1193E6A476A967E673CA8075C7B"/>
    <w:rsid w:val="008E25FE"/>
    <w:pPr>
      <w:bidi/>
    </w:pPr>
    <w:rPr>
      <w:kern w:val="2"/>
      <w14:ligatures w14:val="standardContextual"/>
    </w:rPr>
  </w:style>
  <w:style w:type="paragraph" w:customStyle="1" w:styleId="62E55D59CD0E42BEB6B13B34A8B398DA">
    <w:name w:val="62E55D59CD0E42BEB6B13B34A8B398DA"/>
    <w:rsid w:val="008E25FE"/>
    <w:pPr>
      <w:bidi/>
    </w:pPr>
    <w:rPr>
      <w:kern w:val="2"/>
      <w14:ligatures w14:val="standardContextual"/>
    </w:rPr>
  </w:style>
  <w:style w:type="paragraph" w:customStyle="1" w:styleId="F4F28A4BC0FC480FBA7E1BF776CFC777">
    <w:name w:val="F4F28A4BC0FC480FBA7E1BF776CFC777"/>
    <w:rsid w:val="008E25FE"/>
    <w:pPr>
      <w:bidi/>
    </w:pPr>
    <w:rPr>
      <w:kern w:val="2"/>
      <w14:ligatures w14:val="standardContextual"/>
    </w:rPr>
  </w:style>
  <w:style w:type="paragraph" w:customStyle="1" w:styleId="BE1D09B325FB472CBCF7325756FE2E71">
    <w:name w:val="BE1D09B325FB472CBCF7325756FE2E71"/>
    <w:rsid w:val="008E25FE"/>
    <w:pPr>
      <w:bidi/>
    </w:pPr>
    <w:rPr>
      <w:kern w:val="2"/>
      <w14:ligatures w14:val="standardContextual"/>
    </w:rPr>
  </w:style>
  <w:style w:type="paragraph" w:customStyle="1" w:styleId="B4BE048F658A4BA4B8188A8CA8690E3E">
    <w:name w:val="B4BE048F658A4BA4B8188A8CA8690E3E"/>
    <w:rsid w:val="008E25FE"/>
    <w:pPr>
      <w:bidi/>
    </w:pPr>
    <w:rPr>
      <w:kern w:val="2"/>
      <w14:ligatures w14:val="standardContextual"/>
    </w:rPr>
  </w:style>
  <w:style w:type="paragraph" w:customStyle="1" w:styleId="BC7BD0B0F8D2442BBB43866A32D1D48F">
    <w:name w:val="BC7BD0B0F8D2442BBB43866A32D1D48F"/>
    <w:rsid w:val="008E25FE"/>
    <w:pPr>
      <w:bidi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01A8D-D06D-4C7C-9971-58A7F6D5310C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8b8fe7e-385c-4069-855e-1bc8c572fd87"/>
    <ds:schemaRef ds:uri="ad529e58-50f5-41f7-aa90-44dfd709a56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Tali Herman</cp:lastModifiedBy>
  <cp:revision>5</cp:revision>
  <cp:lastPrinted>2022-10-18T07:54:00Z</cp:lastPrinted>
  <dcterms:created xsi:type="dcterms:W3CDTF">2023-10-22T05:33:00Z</dcterms:created>
  <dcterms:modified xsi:type="dcterms:W3CDTF">2024-02-1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